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99DB52" w14:textId="19B2A78A" w:rsidR="00C850D5" w:rsidRDefault="009B1ED3" w:rsidP="009B1ED3">
      <w:pP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Intro to Java Week </w:t>
      </w:r>
      <w:r w:rsidR="006D5E2A">
        <w:rPr>
          <w:sz w:val="36"/>
          <w:szCs w:val="36"/>
        </w:rPr>
        <w:t>5</w:t>
      </w:r>
      <w:r>
        <w:rPr>
          <w:sz w:val="36"/>
          <w:szCs w:val="36"/>
        </w:rPr>
        <w:t xml:space="preserve"> Coding Assignment</w:t>
      </w:r>
    </w:p>
    <w:p w14:paraId="237FC058" w14:textId="77777777" w:rsidR="009B1ED3" w:rsidRPr="009B1ED3" w:rsidRDefault="009B1ED3" w:rsidP="009B1ED3">
      <w:pPr>
        <w:rPr>
          <w:szCs w:val="24"/>
        </w:rPr>
      </w:pPr>
      <w:r w:rsidRPr="009B1ED3">
        <w:rPr>
          <w:b/>
          <w:szCs w:val="24"/>
        </w:rPr>
        <w:t>Points possible:</w:t>
      </w:r>
      <w:r>
        <w:rPr>
          <w:szCs w:val="24"/>
        </w:rPr>
        <w:t xml:space="preserve"> 70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B1ED3" w14:paraId="760DDFAA" w14:textId="77777777" w:rsidTr="001B7D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702A47E" w14:textId="77777777" w:rsidR="009B1ED3" w:rsidRDefault="009B1ED3" w:rsidP="001B7D01">
            <w:pPr>
              <w:jc w:val="center"/>
            </w:pPr>
            <w:r>
              <w:t>Category</w:t>
            </w:r>
          </w:p>
        </w:tc>
        <w:tc>
          <w:tcPr>
            <w:tcW w:w="3117" w:type="dxa"/>
          </w:tcPr>
          <w:p w14:paraId="3B6D5C47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  <w:tc>
          <w:tcPr>
            <w:tcW w:w="3117" w:type="dxa"/>
          </w:tcPr>
          <w:p w14:paraId="6D79D5D9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% of Grade</w:t>
            </w:r>
          </w:p>
        </w:tc>
      </w:tr>
      <w:tr w:rsidR="009B1ED3" w14:paraId="78524320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D4A6416" w14:textId="77777777" w:rsidR="009B1ED3" w:rsidRPr="004E171D" w:rsidRDefault="009B1ED3" w:rsidP="001B7D01">
            <w:r>
              <w:t>Functionality</w:t>
            </w:r>
          </w:p>
        </w:tc>
        <w:tc>
          <w:tcPr>
            <w:tcW w:w="3117" w:type="dxa"/>
          </w:tcPr>
          <w:p w14:paraId="79EE660C" w14:textId="77777777" w:rsidR="009B1ED3" w:rsidRPr="004E171D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171D">
              <w:t>Does the code work?</w:t>
            </w:r>
          </w:p>
        </w:tc>
        <w:tc>
          <w:tcPr>
            <w:tcW w:w="3117" w:type="dxa"/>
          </w:tcPr>
          <w:p w14:paraId="49CDD431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5B2B57CA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6E60EFA" w14:textId="77777777" w:rsidR="009B1ED3" w:rsidRPr="004E171D" w:rsidRDefault="009B1ED3" w:rsidP="001B7D01">
            <w:r>
              <w:t>Organization</w:t>
            </w:r>
          </w:p>
        </w:tc>
        <w:tc>
          <w:tcPr>
            <w:tcW w:w="3117" w:type="dxa"/>
          </w:tcPr>
          <w:p w14:paraId="42D9331C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 the code clean and organized? Proper use of white space, syntax, and consistency are utilized. Names and comments are concise and clear.</w:t>
            </w:r>
          </w:p>
        </w:tc>
        <w:tc>
          <w:tcPr>
            <w:tcW w:w="3117" w:type="dxa"/>
          </w:tcPr>
          <w:p w14:paraId="218A8C0B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107FF47C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8D3B966" w14:textId="77777777" w:rsidR="009B1ED3" w:rsidRPr="004E171D" w:rsidRDefault="009B1ED3" w:rsidP="001B7D01">
            <w:r>
              <w:t>Creativity</w:t>
            </w:r>
          </w:p>
        </w:tc>
        <w:tc>
          <w:tcPr>
            <w:tcW w:w="3117" w:type="dxa"/>
          </w:tcPr>
          <w:p w14:paraId="5D7C4FCD" w14:textId="77777777" w:rsidR="009B1ED3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 solved the problems presented in the assignment using creativity and out of the box thinking.</w:t>
            </w:r>
          </w:p>
        </w:tc>
        <w:tc>
          <w:tcPr>
            <w:tcW w:w="3117" w:type="dxa"/>
          </w:tcPr>
          <w:p w14:paraId="050E4BD6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0D999CEE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7D3052D" w14:textId="77777777" w:rsidR="009B1ED3" w:rsidRPr="004E171D" w:rsidRDefault="009B1ED3" w:rsidP="001B7D01">
            <w:r>
              <w:t>Completeness</w:t>
            </w:r>
          </w:p>
        </w:tc>
        <w:tc>
          <w:tcPr>
            <w:tcW w:w="3117" w:type="dxa"/>
          </w:tcPr>
          <w:p w14:paraId="157A57CE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requirements of the assignment are complete.</w:t>
            </w:r>
          </w:p>
        </w:tc>
        <w:tc>
          <w:tcPr>
            <w:tcW w:w="3117" w:type="dxa"/>
          </w:tcPr>
          <w:p w14:paraId="1187461E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</w:tbl>
    <w:p w14:paraId="59261A7F" w14:textId="77777777" w:rsidR="009B1ED3" w:rsidRDefault="009B1ED3" w:rsidP="009B1ED3">
      <w:pPr>
        <w:rPr>
          <w:szCs w:val="24"/>
        </w:rPr>
      </w:pPr>
    </w:p>
    <w:p w14:paraId="25D35148" w14:textId="77777777" w:rsidR="009B1ED3" w:rsidRDefault="009B1ED3" w:rsidP="009B1ED3">
      <w:pPr>
        <w:rPr>
          <w:szCs w:val="24"/>
        </w:rPr>
      </w:pPr>
      <w:r w:rsidRPr="009B1ED3">
        <w:rPr>
          <w:b/>
          <w:szCs w:val="24"/>
        </w:rPr>
        <w:t>Instructions:</w:t>
      </w:r>
      <w:r>
        <w:rPr>
          <w:b/>
          <w:szCs w:val="24"/>
        </w:rPr>
        <w:t xml:space="preserve"> </w:t>
      </w:r>
      <w:r>
        <w:rPr>
          <w:szCs w:val="24"/>
        </w:rPr>
        <w:t xml:space="preserve">In Eclipse, or an IDE of your choice, write the code that accomplishes the objectives listed below. Ensure that the code compiles and runs as directed. Take screenshots of the code and of the </w:t>
      </w:r>
      <w:r w:rsidR="004370AD">
        <w:rPr>
          <w:szCs w:val="24"/>
        </w:rPr>
        <w:t>running program (make sure to get screenshots of all required functionality)</w:t>
      </w:r>
      <w:r>
        <w:rPr>
          <w:szCs w:val="24"/>
        </w:rPr>
        <w:t xml:space="preserve"> and paste them in this document where instructed below.</w:t>
      </w:r>
      <w:r w:rsidR="004370AD">
        <w:rPr>
          <w:szCs w:val="24"/>
        </w:rPr>
        <w:t xml:space="preserve"> </w:t>
      </w:r>
      <w:r>
        <w:rPr>
          <w:szCs w:val="24"/>
        </w:rPr>
        <w:t xml:space="preserve">Create a new repository on GitHub for this week’s assignments and push this document, with your Java project code, to the repository. </w:t>
      </w:r>
      <w:r w:rsidR="00F2157F">
        <w:rPr>
          <w:szCs w:val="24"/>
        </w:rPr>
        <w:t>Add the URL for this week’s repository to this document where instructed and s</w:t>
      </w:r>
      <w:r>
        <w:rPr>
          <w:szCs w:val="24"/>
        </w:rPr>
        <w:t>ubmit this document to your instructor when complete.</w:t>
      </w:r>
    </w:p>
    <w:p w14:paraId="36E1F426" w14:textId="77777777" w:rsidR="006E08EB" w:rsidRDefault="006E08EB" w:rsidP="006E08EB">
      <w:pPr>
        <w:rPr>
          <w:b/>
          <w:szCs w:val="24"/>
        </w:rPr>
      </w:pPr>
      <w:r>
        <w:rPr>
          <w:b/>
          <w:szCs w:val="24"/>
        </w:rPr>
        <w:t>Coding Steps</w:t>
      </w:r>
      <w:r w:rsidR="00F2157F">
        <w:rPr>
          <w:b/>
          <w:szCs w:val="24"/>
        </w:rPr>
        <w:t>:</w:t>
      </w:r>
    </w:p>
    <w:p w14:paraId="2DD0477D" w14:textId="77777777" w:rsidR="00584FB3" w:rsidRPr="00423B05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 w:rsidRPr="006F76AF">
        <w:rPr>
          <w:szCs w:val="24"/>
        </w:rPr>
        <w:t>Create</w:t>
      </w:r>
      <w:r>
        <w:rPr>
          <w:szCs w:val="24"/>
        </w:rPr>
        <w:t xml:space="preserve"> an interface named Logger.</w:t>
      </w:r>
    </w:p>
    <w:p w14:paraId="2A534700" w14:textId="77777777" w:rsidR="00584FB3" w:rsidRPr="00423B05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Add two void methods to the Logger interface, each should take a String as an argument</w:t>
      </w:r>
    </w:p>
    <w:p w14:paraId="57D79481" w14:textId="77777777" w:rsidR="00584FB3" w:rsidRPr="00423B05" w:rsidRDefault="00584FB3" w:rsidP="00584FB3">
      <w:pPr>
        <w:pStyle w:val="ListParagraph"/>
        <w:numPr>
          <w:ilvl w:val="1"/>
          <w:numId w:val="5"/>
        </w:numPr>
        <w:rPr>
          <w:b/>
          <w:szCs w:val="24"/>
        </w:rPr>
      </w:pPr>
      <w:r>
        <w:rPr>
          <w:szCs w:val="24"/>
        </w:rPr>
        <w:t>Log</w:t>
      </w:r>
    </w:p>
    <w:p w14:paraId="0468F9F9" w14:textId="77777777" w:rsidR="00584FB3" w:rsidRPr="006A24B6" w:rsidRDefault="00584FB3" w:rsidP="00584FB3">
      <w:pPr>
        <w:pStyle w:val="ListParagraph"/>
        <w:numPr>
          <w:ilvl w:val="1"/>
          <w:numId w:val="5"/>
        </w:numPr>
        <w:rPr>
          <w:b/>
          <w:szCs w:val="24"/>
        </w:rPr>
      </w:pPr>
      <w:r>
        <w:rPr>
          <w:szCs w:val="24"/>
        </w:rPr>
        <w:t>Error</w:t>
      </w:r>
    </w:p>
    <w:p w14:paraId="4A4A8884" w14:textId="77777777" w:rsidR="00584FB3" w:rsidRPr="003735CE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Create two classes that implement the Logger interface</w:t>
      </w:r>
    </w:p>
    <w:p w14:paraId="28641F99" w14:textId="77777777" w:rsidR="00584FB3" w:rsidRPr="003735CE" w:rsidRDefault="00584FB3" w:rsidP="00584FB3">
      <w:pPr>
        <w:pStyle w:val="ListParagraph"/>
        <w:numPr>
          <w:ilvl w:val="1"/>
          <w:numId w:val="5"/>
        </w:numPr>
        <w:rPr>
          <w:b/>
          <w:szCs w:val="24"/>
        </w:rPr>
      </w:pPr>
      <w:proofErr w:type="spellStart"/>
      <w:r>
        <w:rPr>
          <w:szCs w:val="24"/>
        </w:rPr>
        <w:t>AsteriskLogger</w:t>
      </w:r>
      <w:proofErr w:type="spellEnd"/>
    </w:p>
    <w:p w14:paraId="241CFCC9" w14:textId="77777777" w:rsidR="00584FB3" w:rsidRPr="003735CE" w:rsidRDefault="00584FB3" w:rsidP="00584FB3">
      <w:pPr>
        <w:pStyle w:val="ListParagraph"/>
        <w:numPr>
          <w:ilvl w:val="1"/>
          <w:numId w:val="5"/>
        </w:numPr>
        <w:rPr>
          <w:b/>
          <w:szCs w:val="24"/>
        </w:rPr>
      </w:pPr>
      <w:proofErr w:type="spellStart"/>
      <w:r>
        <w:rPr>
          <w:szCs w:val="24"/>
        </w:rPr>
        <w:t>SpacedLogger</w:t>
      </w:r>
      <w:proofErr w:type="spellEnd"/>
    </w:p>
    <w:p w14:paraId="071A7A73" w14:textId="77777777" w:rsidR="00584FB3" w:rsidRPr="003735CE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The log method on the </w:t>
      </w:r>
      <w:proofErr w:type="spellStart"/>
      <w:r>
        <w:rPr>
          <w:szCs w:val="24"/>
        </w:rPr>
        <w:t>AsteriskLogger</w:t>
      </w:r>
      <w:proofErr w:type="spellEnd"/>
      <w:r>
        <w:rPr>
          <w:szCs w:val="24"/>
        </w:rPr>
        <w:t xml:space="preserve"> should print out the String it receives between 3 asterisks on either side of the String (e.g. if the String passed in is “Hello”, then it should print ***Hello*** to the console.</w:t>
      </w:r>
    </w:p>
    <w:p w14:paraId="1DD82F93" w14:textId="77777777" w:rsidR="00584FB3" w:rsidRPr="0060437A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The error method on the </w:t>
      </w:r>
      <w:proofErr w:type="spellStart"/>
      <w:r>
        <w:rPr>
          <w:szCs w:val="24"/>
        </w:rPr>
        <w:t>AsteriskLogger</w:t>
      </w:r>
      <w:proofErr w:type="spellEnd"/>
      <w:r>
        <w:rPr>
          <w:szCs w:val="24"/>
        </w:rPr>
        <w:t xml:space="preserve"> should print the String it receives inside a box of asterisks, with the String preceded by the word “ERROR:”. For example, if “Hello” is the argument, the following should be printed:</w:t>
      </w:r>
    </w:p>
    <w:p w14:paraId="09A5CACF" w14:textId="77777777" w:rsidR="00584FB3" w:rsidRDefault="00584FB3" w:rsidP="00584FB3">
      <w:pPr>
        <w:ind w:left="720"/>
        <w:rPr>
          <w:b/>
          <w:szCs w:val="24"/>
        </w:rPr>
      </w:pPr>
    </w:p>
    <w:p w14:paraId="386227B7" w14:textId="77777777" w:rsidR="00584FB3" w:rsidRDefault="00584FB3" w:rsidP="00584FB3">
      <w:pPr>
        <w:ind w:left="720"/>
        <w:rPr>
          <w:b/>
          <w:szCs w:val="24"/>
        </w:rPr>
      </w:pPr>
      <w:r>
        <w:rPr>
          <w:b/>
          <w:szCs w:val="24"/>
        </w:rPr>
        <w:t>****************</w:t>
      </w:r>
    </w:p>
    <w:p w14:paraId="289A5A05" w14:textId="77777777" w:rsidR="00584FB3" w:rsidRDefault="00584FB3" w:rsidP="00584FB3">
      <w:pPr>
        <w:ind w:left="720"/>
        <w:rPr>
          <w:szCs w:val="24"/>
        </w:rPr>
      </w:pPr>
      <w:r>
        <w:rPr>
          <w:b/>
          <w:szCs w:val="24"/>
        </w:rPr>
        <w:lastRenderedPageBreak/>
        <w:t>***</w:t>
      </w:r>
      <w:r>
        <w:rPr>
          <w:szCs w:val="24"/>
        </w:rPr>
        <w:t>Error: Hello***</w:t>
      </w:r>
    </w:p>
    <w:p w14:paraId="447C30AE" w14:textId="77777777" w:rsidR="00584FB3" w:rsidRDefault="00584FB3" w:rsidP="00584FB3">
      <w:pPr>
        <w:ind w:left="720"/>
        <w:rPr>
          <w:b/>
          <w:szCs w:val="24"/>
        </w:rPr>
      </w:pPr>
      <w:r>
        <w:rPr>
          <w:b/>
          <w:szCs w:val="24"/>
        </w:rPr>
        <w:t>****************</w:t>
      </w:r>
    </w:p>
    <w:p w14:paraId="6B646C42" w14:textId="77777777" w:rsidR="00584FB3" w:rsidRPr="007C0109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The </w:t>
      </w:r>
      <w:proofErr w:type="spellStart"/>
      <w:r>
        <w:rPr>
          <w:szCs w:val="24"/>
        </w:rPr>
        <w:t>SpacedLogger</w:t>
      </w:r>
      <w:proofErr w:type="spellEnd"/>
      <w:r>
        <w:rPr>
          <w:szCs w:val="24"/>
        </w:rPr>
        <w:t xml:space="preserve"> should add spaces between each character of the String argument passed into its methods.</w:t>
      </w:r>
    </w:p>
    <w:p w14:paraId="069A1325" w14:textId="77777777" w:rsidR="00584FB3" w:rsidRPr="007C0109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If the log method received “Hello” as an argument, it should print H e l </w:t>
      </w:r>
      <w:proofErr w:type="spellStart"/>
      <w:r>
        <w:rPr>
          <w:szCs w:val="24"/>
        </w:rPr>
        <w:t>l</w:t>
      </w:r>
      <w:proofErr w:type="spellEnd"/>
      <w:r>
        <w:rPr>
          <w:szCs w:val="24"/>
        </w:rPr>
        <w:t xml:space="preserve"> o</w:t>
      </w:r>
    </w:p>
    <w:p w14:paraId="5FDD2CF5" w14:textId="77777777" w:rsidR="00584FB3" w:rsidRPr="00983384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The error method should do the same, but with “ERROR:” preceding the </w:t>
      </w:r>
      <w:proofErr w:type="gramStart"/>
      <w:r>
        <w:rPr>
          <w:szCs w:val="24"/>
        </w:rPr>
        <w:t>spaced out</w:t>
      </w:r>
      <w:proofErr w:type="gramEnd"/>
      <w:r>
        <w:rPr>
          <w:szCs w:val="24"/>
        </w:rPr>
        <w:t xml:space="preserve"> input (i.e. ERROR: H e l </w:t>
      </w:r>
      <w:proofErr w:type="spellStart"/>
      <w:r>
        <w:rPr>
          <w:szCs w:val="24"/>
        </w:rPr>
        <w:t>l</w:t>
      </w:r>
      <w:proofErr w:type="spellEnd"/>
      <w:r>
        <w:rPr>
          <w:szCs w:val="24"/>
        </w:rPr>
        <w:t xml:space="preserve"> o)</w:t>
      </w:r>
    </w:p>
    <w:p w14:paraId="4312ADE3" w14:textId="77777777" w:rsidR="00584FB3" w:rsidRPr="00983384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Create a class named App that has a main method.</w:t>
      </w:r>
    </w:p>
    <w:p w14:paraId="3EA5B31C" w14:textId="77777777" w:rsidR="00584FB3" w:rsidRPr="00CE6E59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In this class instantiate an instance of each of your logger classes that implement the Logger interface.</w:t>
      </w:r>
    </w:p>
    <w:p w14:paraId="75D5043F" w14:textId="77777777" w:rsidR="00584FB3" w:rsidRPr="0060437A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Test both methods on both instances, passing in Strings of your choice.</w:t>
      </w:r>
    </w:p>
    <w:p w14:paraId="7A0DA227" w14:textId="2B414469" w:rsidR="00BF373E" w:rsidRDefault="00F2157F" w:rsidP="00F2157F">
      <w:pPr>
        <w:rPr>
          <w:bCs/>
          <w:szCs w:val="24"/>
        </w:rPr>
      </w:pPr>
      <w:r>
        <w:rPr>
          <w:b/>
          <w:szCs w:val="24"/>
        </w:rPr>
        <w:t>Screenshots of Code:</w:t>
      </w:r>
    </w:p>
    <w:p w14:paraId="01EA330F" w14:textId="14FD59A0" w:rsidR="00BF373E" w:rsidRPr="00BF373E" w:rsidRDefault="00BF373E" w:rsidP="00F2157F">
      <w:pPr>
        <w:rPr>
          <w:bCs/>
          <w:szCs w:val="24"/>
        </w:rPr>
      </w:pPr>
      <w:r>
        <w:rPr>
          <w:bCs/>
          <w:szCs w:val="24"/>
        </w:rPr>
        <w:t>Logger.java</w:t>
      </w:r>
    </w:p>
    <w:p w14:paraId="1D5B7B0B" w14:textId="566409DE" w:rsidR="00BF373E" w:rsidRDefault="00BF373E" w:rsidP="00F2157F">
      <w:pPr>
        <w:rPr>
          <w:b/>
          <w:szCs w:val="24"/>
        </w:rPr>
      </w:pPr>
      <w:r w:rsidRPr="00BF373E">
        <w:rPr>
          <w:b/>
          <w:noProof/>
          <w:szCs w:val="24"/>
        </w:rPr>
        <w:drawing>
          <wp:inline distT="0" distB="0" distL="0" distR="0" wp14:anchorId="1AFAEBCE" wp14:editId="2734FD87">
            <wp:extent cx="5555320" cy="1381683"/>
            <wp:effectExtent l="0" t="0" r="762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55320" cy="1381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B7312" w14:textId="1746CF81" w:rsidR="00BF373E" w:rsidRDefault="00BF373E" w:rsidP="00F2157F">
      <w:pPr>
        <w:rPr>
          <w:b/>
          <w:szCs w:val="24"/>
        </w:rPr>
      </w:pPr>
    </w:p>
    <w:p w14:paraId="12933858" w14:textId="2C5B1F59" w:rsidR="00BF373E" w:rsidRDefault="00BF373E" w:rsidP="00F2157F">
      <w:pPr>
        <w:rPr>
          <w:bCs/>
          <w:szCs w:val="24"/>
        </w:rPr>
      </w:pPr>
      <w:r w:rsidRPr="00BF373E">
        <w:rPr>
          <w:bCs/>
          <w:szCs w:val="24"/>
        </w:rPr>
        <w:t>AsteriskLogger</w:t>
      </w:r>
      <w:r>
        <w:rPr>
          <w:bCs/>
          <w:szCs w:val="24"/>
        </w:rPr>
        <w:t>.java</w:t>
      </w:r>
    </w:p>
    <w:p w14:paraId="3ECE6CA7" w14:textId="470D68ED" w:rsidR="00BF373E" w:rsidRDefault="00F25C70" w:rsidP="00F2157F">
      <w:pPr>
        <w:rPr>
          <w:bCs/>
          <w:szCs w:val="24"/>
        </w:rPr>
      </w:pPr>
      <w:r w:rsidRPr="00F25C70">
        <w:lastRenderedPageBreak/>
        <w:drawing>
          <wp:inline distT="0" distB="0" distL="0" distR="0" wp14:anchorId="687F1500" wp14:editId="6E559716">
            <wp:extent cx="5581650" cy="4191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419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730D2" w14:textId="017541E8" w:rsidR="00BF373E" w:rsidRPr="00BF373E" w:rsidRDefault="00BF373E" w:rsidP="00F2157F">
      <w:pPr>
        <w:rPr>
          <w:bCs/>
          <w:szCs w:val="24"/>
        </w:rPr>
      </w:pPr>
    </w:p>
    <w:p w14:paraId="1A81B4B5" w14:textId="5E5E5A98" w:rsidR="00F2157F" w:rsidRDefault="00BF373E" w:rsidP="00F2157F">
      <w:pPr>
        <w:rPr>
          <w:bCs/>
          <w:szCs w:val="24"/>
        </w:rPr>
      </w:pPr>
      <w:r>
        <w:rPr>
          <w:bCs/>
          <w:szCs w:val="24"/>
        </w:rPr>
        <w:t>SpacedLogger.java</w:t>
      </w:r>
    </w:p>
    <w:p w14:paraId="64C673F3" w14:textId="33C661B5" w:rsidR="00BF373E" w:rsidRPr="00BF373E" w:rsidRDefault="00F25C70" w:rsidP="00F2157F">
      <w:pPr>
        <w:rPr>
          <w:bCs/>
          <w:szCs w:val="24"/>
        </w:rPr>
      </w:pPr>
      <w:r w:rsidRPr="00F25C70">
        <w:lastRenderedPageBreak/>
        <w:drawing>
          <wp:inline distT="0" distB="0" distL="0" distR="0" wp14:anchorId="5C9F2129" wp14:editId="0F8710CA">
            <wp:extent cx="5943600" cy="56788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7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F038D" w14:textId="360588EF" w:rsidR="00BF373E" w:rsidRDefault="00BF373E" w:rsidP="00F2157F">
      <w:pPr>
        <w:rPr>
          <w:b/>
          <w:szCs w:val="24"/>
        </w:rPr>
      </w:pPr>
    </w:p>
    <w:p w14:paraId="0D631716" w14:textId="750998BC" w:rsidR="00BF373E" w:rsidRDefault="00BF373E" w:rsidP="00F2157F">
      <w:pPr>
        <w:rPr>
          <w:bCs/>
          <w:szCs w:val="24"/>
        </w:rPr>
      </w:pPr>
      <w:r>
        <w:rPr>
          <w:bCs/>
          <w:szCs w:val="24"/>
        </w:rPr>
        <w:t>App.java</w:t>
      </w:r>
    </w:p>
    <w:p w14:paraId="0C354C3A" w14:textId="3C046C03" w:rsidR="00BF373E" w:rsidRPr="00BF373E" w:rsidRDefault="00BF373E" w:rsidP="00F2157F">
      <w:pPr>
        <w:rPr>
          <w:bCs/>
          <w:szCs w:val="24"/>
        </w:rPr>
      </w:pPr>
      <w:r w:rsidRPr="00BF373E">
        <w:rPr>
          <w:bCs/>
          <w:noProof/>
          <w:szCs w:val="24"/>
        </w:rPr>
        <w:lastRenderedPageBreak/>
        <w:drawing>
          <wp:inline distT="0" distB="0" distL="0" distR="0" wp14:anchorId="031C5797" wp14:editId="626E4971">
            <wp:extent cx="5191125" cy="56578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565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EF632" w14:textId="77777777" w:rsidR="00BF373E" w:rsidRDefault="00BF373E" w:rsidP="00F2157F">
      <w:pPr>
        <w:rPr>
          <w:b/>
          <w:szCs w:val="24"/>
        </w:rPr>
      </w:pPr>
    </w:p>
    <w:p w14:paraId="7CFE386D" w14:textId="7ED0F9B9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Screenshots of Running Application:</w:t>
      </w:r>
    </w:p>
    <w:p w14:paraId="32091B74" w14:textId="7B96AF81" w:rsidR="00BF373E" w:rsidRDefault="00F25C70" w:rsidP="00F2157F">
      <w:pPr>
        <w:rPr>
          <w:b/>
          <w:szCs w:val="24"/>
        </w:rPr>
      </w:pPr>
      <w:r>
        <w:rPr>
          <w:noProof/>
        </w:rPr>
        <w:lastRenderedPageBreak/>
        <w:drawing>
          <wp:inline distT="0" distB="0" distL="0" distR="0" wp14:anchorId="5ED7E9CA" wp14:editId="1C30C307">
            <wp:extent cx="5857875" cy="4048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39BB9" w14:textId="3AC0836D" w:rsidR="00BF373E" w:rsidRDefault="00BF373E" w:rsidP="00F2157F">
      <w:pPr>
        <w:rPr>
          <w:b/>
          <w:szCs w:val="24"/>
        </w:rPr>
      </w:pPr>
    </w:p>
    <w:p w14:paraId="3FC7A209" w14:textId="77777777" w:rsidR="00F2157F" w:rsidRDefault="00F2157F" w:rsidP="00F2157F">
      <w:pPr>
        <w:rPr>
          <w:b/>
          <w:szCs w:val="24"/>
        </w:rPr>
      </w:pPr>
    </w:p>
    <w:p w14:paraId="68A01799" w14:textId="41518F52" w:rsidR="00F2157F" w:rsidRPr="00F2157F" w:rsidRDefault="00F2157F" w:rsidP="00F2157F">
      <w:pPr>
        <w:rPr>
          <w:b/>
          <w:szCs w:val="24"/>
        </w:rPr>
      </w:pPr>
      <w:r>
        <w:rPr>
          <w:b/>
          <w:szCs w:val="24"/>
        </w:rPr>
        <w:t>URL to GitHub Repository:</w:t>
      </w:r>
      <w:r w:rsidR="00F92F58">
        <w:rPr>
          <w:b/>
          <w:szCs w:val="24"/>
        </w:rPr>
        <w:t xml:space="preserve"> </w:t>
      </w:r>
      <w:hyperlink r:id="rId12" w:history="1">
        <w:r w:rsidR="00F92F58" w:rsidRPr="00716FA4">
          <w:rPr>
            <w:rStyle w:val="Hyperlink"/>
            <w:bCs/>
            <w:szCs w:val="24"/>
          </w:rPr>
          <w:t>https://github.com/jamesaiello42/Intro-to-Java-Week-5-Coding-Assignment</w:t>
        </w:r>
      </w:hyperlink>
      <w:r w:rsidR="00F92F58">
        <w:rPr>
          <w:bCs/>
          <w:szCs w:val="24"/>
        </w:rPr>
        <w:t xml:space="preserve"> </w:t>
      </w:r>
    </w:p>
    <w:sectPr w:rsidR="00F2157F" w:rsidRPr="00F2157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F6AD41" w14:textId="77777777" w:rsidR="001D0E60" w:rsidRDefault="001D0E60" w:rsidP="009B1ED3">
      <w:pPr>
        <w:spacing w:after="0" w:line="240" w:lineRule="auto"/>
      </w:pPr>
      <w:r>
        <w:separator/>
      </w:r>
    </w:p>
  </w:endnote>
  <w:endnote w:type="continuationSeparator" w:id="0">
    <w:p w14:paraId="137202DB" w14:textId="77777777" w:rsidR="001D0E60" w:rsidRDefault="001D0E60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BD215B" w14:textId="77777777" w:rsidR="007658B9" w:rsidRDefault="007658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6784D2" w14:textId="77777777" w:rsidR="009B1ED3" w:rsidRDefault="009B1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0A9D2E" w14:textId="77777777" w:rsidR="007658B9" w:rsidRDefault="007658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A89B2E" w14:textId="77777777" w:rsidR="001D0E60" w:rsidRDefault="001D0E60" w:rsidP="009B1ED3">
      <w:pPr>
        <w:spacing w:after="0" w:line="240" w:lineRule="auto"/>
      </w:pPr>
      <w:r>
        <w:separator/>
      </w:r>
    </w:p>
  </w:footnote>
  <w:footnote w:type="continuationSeparator" w:id="0">
    <w:p w14:paraId="66FFA6AA" w14:textId="77777777" w:rsidR="001D0E60" w:rsidRDefault="001D0E60" w:rsidP="009B1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92B981" w14:textId="77777777" w:rsidR="007658B9" w:rsidRDefault="007658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52DE9" w14:textId="79556075" w:rsidR="009B1ED3" w:rsidRDefault="009B1E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BAFD1F" w14:textId="77777777" w:rsidR="007658B9" w:rsidRDefault="00765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946E01"/>
    <w:multiLevelType w:val="hybridMultilevel"/>
    <w:tmpl w:val="FC30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49422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963C9"/>
    <w:multiLevelType w:val="hybridMultilevel"/>
    <w:tmpl w:val="E82CA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20729A"/>
    <w:multiLevelType w:val="hybridMultilevel"/>
    <w:tmpl w:val="587E4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013CD7"/>
    <w:multiLevelType w:val="hybridMultilevel"/>
    <w:tmpl w:val="DD70A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7QwtDAytTCwtDBS0lEKTi0uzszPAykwrgUAC2Wy1iwAAAA="/>
  </w:docVars>
  <w:rsids>
    <w:rsidRoot w:val="009B1ED3"/>
    <w:rsid w:val="0003415E"/>
    <w:rsid w:val="000634D1"/>
    <w:rsid w:val="00070E2E"/>
    <w:rsid w:val="00185816"/>
    <w:rsid w:val="001D0E60"/>
    <w:rsid w:val="002669A4"/>
    <w:rsid w:val="003741EF"/>
    <w:rsid w:val="004370AD"/>
    <w:rsid w:val="00483AB3"/>
    <w:rsid w:val="00496075"/>
    <w:rsid w:val="00584FB3"/>
    <w:rsid w:val="005A5515"/>
    <w:rsid w:val="005B489C"/>
    <w:rsid w:val="005F20A7"/>
    <w:rsid w:val="006D5E2A"/>
    <w:rsid w:val="006E08EB"/>
    <w:rsid w:val="006F7C36"/>
    <w:rsid w:val="00725564"/>
    <w:rsid w:val="007658B9"/>
    <w:rsid w:val="007C404D"/>
    <w:rsid w:val="007C4630"/>
    <w:rsid w:val="00887184"/>
    <w:rsid w:val="00894F00"/>
    <w:rsid w:val="008E3205"/>
    <w:rsid w:val="008E6428"/>
    <w:rsid w:val="008E7E4F"/>
    <w:rsid w:val="009138A8"/>
    <w:rsid w:val="00967F09"/>
    <w:rsid w:val="009B1ED3"/>
    <w:rsid w:val="009E2206"/>
    <w:rsid w:val="00B338ED"/>
    <w:rsid w:val="00B800C0"/>
    <w:rsid w:val="00BF1F0C"/>
    <w:rsid w:val="00BF373E"/>
    <w:rsid w:val="00C85E94"/>
    <w:rsid w:val="00CB298A"/>
    <w:rsid w:val="00D33C73"/>
    <w:rsid w:val="00DD6D1C"/>
    <w:rsid w:val="00DE19A3"/>
    <w:rsid w:val="00E3438C"/>
    <w:rsid w:val="00E82388"/>
    <w:rsid w:val="00E933B2"/>
    <w:rsid w:val="00F0163D"/>
    <w:rsid w:val="00F2157F"/>
    <w:rsid w:val="00F25C70"/>
    <w:rsid w:val="00F460C5"/>
    <w:rsid w:val="00F92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2CF11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1E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9B1E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2F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2F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8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github.com/jamesaiello42/Intro-to-Java-Week-5-Coding-Assignment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6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James Aiello</cp:lastModifiedBy>
  <cp:revision>16</cp:revision>
  <dcterms:created xsi:type="dcterms:W3CDTF">2018-10-09T17:46:00Z</dcterms:created>
  <dcterms:modified xsi:type="dcterms:W3CDTF">2021-01-17T02:57:00Z</dcterms:modified>
</cp:coreProperties>
</file>